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439FFA" w14:textId="77777777" w:rsidR="00BA03C5" w:rsidRPr="00B12FDE" w:rsidRDefault="00AA6A29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12FDE">
        <w:rPr>
          <w:rFonts w:ascii="Times New Roman" w:hAnsi="Times New Roman" w:cs="Times New Roman"/>
          <w:b/>
          <w:bCs/>
          <w:sz w:val="32"/>
          <w:szCs w:val="32"/>
        </w:rPr>
        <w:t>Hadoop Multi node cluster setup</w:t>
      </w:r>
    </w:p>
    <w:p w14:paraId="195CFEFB" w14:textId="77777777" w:rsidR="00F5698C" w:rsidRPr="00EE1094" w:rsidRDefault="00655B0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1094">
        <w:rPr>
          <w:rFonts w:ascii="Times New Roman" w:hAnsi="Times New Roman" w:cs="Times New Roman"/>
          <w:b/>
          <w:bCs/>
          <w:sz w:val="24"/>
          <w:szCs w:val="24"/>
        </w:rPr>
        <w:t>Prerequisites:</w:t>
      </w:r>
    </w:p>
    <w:p w14:paraId="1FAEAFC3" w14:textId="77777777" w:rsidR="00655B0A" w:rsidRPr="00EE1094" w:rsidRDefault="00655B0A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Ubuntu 18.04</w:t>
      </w:r>
    </w:p>
    <w:p w14:paraId="0B9997BF" w14:textId="77777777" w:rsidR="00F5698C" w:rsidRPr="00EE1094" w:rsidRDefault="00F5698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1094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proofErr w:type="gramStart"/>
      <w:r w:rsidRPr="00EE1094">
        <w:rPr>
          <w:rFonts w:ascii="Times New Roman" w:hAnsi="Times New Roman" w:cs="Times New Roman"/>
          <w:b/>
          <w:bCs/>
          <w:sz w:val="24"/>
          <w:szCs w:val="24"/>
        </w:rPr>
        <w:t>1 :</w:t>
      </w:r>
      <w:proofErr w:type="gramEnd"/>
      <w:r w:rsidR="00E2715C" w:rsidRPr="00EE1094">
        <w:rPr>
          <w:rFonts w:ascii="Times New Roman" w:hAnsi="Times New Roman" w:cs="Times New Roman"/>
          <w:b/>
          <w:bCs/>
          <w:sz w:val="24"/>
          <w:szCs w:val="24"/>
        </w:rPr>
        <w:t xml:space="preserve"> Network Configuration</w:t>
      </w:r>
    </w:p>
    <w:p w14:paraId="1E5F2DF1" w14:textId="77777777" w:rsidR="001838AA" w:rsidRPr="00EE1094" w:rsidRDefault="001838AA" w:rsidP="001838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 xml:space="preserve">Create a Virtual machine </w:t>
      </w:r>
      <w:proofErr w:type="gramStart"/>
      <w:r w:rsidRPr="00EE1094">
        <w:rPr>
          <w:rFonts w:ascii="Times New Roman" w:hAnsi="Times New Roman" w:cs="Times New Roman"/>
          <w:sz w:val="24"/>
          <w:szCs w:val="24"/>
        </w:rPr>
        <w:t>–“ Hadoop</w:t>
      </w:r>
      <w:proofErr w:type="gramEnd"/>
      <w:r w:rsidRPr="00EE1094">
        <w:rPr>
          <w:rFonts w:ascii="Times New Roman" w:hAnsi="Times New Roman" w:cs="Times New Roman"/>
          <w:sz w:val="24"/>
          <w:szCs w:val="24"/>
        </w:rPr>
        <w:t xml:space="preserve"> Master” on Oracle VM Virtual box. The network settings are as below:</w:t>
      </w:r>
    </w:p>
    <w:p w14:paraId="447228D4" w14:textId="77777777" w:rsidR="001838AA" w:rsidRPr="00EE1094" w:rsidRDefault="001838AA" w:rsidP="001838AA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F725AC" wp14:editId="086D0F3B">
            <wp:extent cx="5943600" cy="4706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52248" w14:textId="77777777" w:rsidR="002F2545" w:rsidRPr="00EE1094" w:rsidRDefault="002F2545" w:rsidP="001838AA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651191E" w14:textId="77777777" w:rsidR="002F2545" w:rsidRPr="00EE1094" w:rsidRDefault="002F2545" w:rsidP="001838AA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AEDF272" wp14:editId="757AD91A">
            <wp:extent cx="5943600" cy="45637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D827F" w14:textId="77777777" w:rsidR="001838AA" w:rsidRPr="00EE1094" w:rsidRDefault="001838AA" w:rsidP="001838AA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72C3F982" w14:textId="77777777" w:rsidR="001838AA" w:rsidRPr="00EE1094" w:rsidRDefault="00E06E00" w:rsidP="001838A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 xml:space="preserve">Get the </w:t>
      </w:r>
      <w:proofErr w:type="spellStart"/>
      <w:r w:rsidRPr="00EE1094">
        <w:rPr>
          <w:rFonts w:ascii="Times New Roman" w:hAnsi="Times New Roman" w:cs="Times New Roman"/>
          <w:sz w:val="24"/>
          <w:szCs w:val="24"/>
        </w:rPr>
        <w:t>ip</w:t>
      </w:r>
      <w:proofErr w:type="spellEnd"/>
      <w:r w:rsidRPr="00EE1094">
        <w:rPr>
          <w:rFonts w:ascii="Times New Roman" w:hAnsi="Times New Roman" w:cs="Times New Roman"/>
          <w:sz w:val="24"/>
          <w:szCs w:val="24"/>
        </w:rPr>
        <w:t xml:space="preserve"> address of Hadoop Master</w:t>
      </w:r>
    </w:p>
    <w:p w14:paraId="6347D2FB" w14:textId="77777777" w:rsidR="005329D4" w:rsidRPr="00EE1094" w:rsidRDefault="00AA5554" w:rsidP="005329D4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E7A48C" wp14:editId="45A04A21">
            <wp:extent cx="5943600" cy="3067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5D09B" w14:textId="77777777" w:rsidR="00A9577D" w:rsidRPr="00EE1094" w:rsidRDefault="00A9577D" w:rsidP="00A9577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noProof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t>/etc/hostname</w:t>
      </w:r>
    </w:p>
    <w:p w14:paraId="23D0B9F4" w14:textId="77777777" w:rsidR="00A9577D" w:rsidRPr="00EE1094" w:rsidRDefault="002506A3" w:rsidP="005329D4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t xml:space="preserve">Edit </w:t>
      </w:r>
      <w:r w:rsidR="00A9577D"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48A177" wp14:editId="4A672507">
            <wp:extent cx="5943600" cy="444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A91D8" w14:textId="77777777" w:rsidR="00B42008" w:rsidRPr="00EE1094" w:rsidRDefault="00B42008" w:rsidP="00B4200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Edit /</w:t>
      </w:r>
      <w:proofErr w:type="spellStart"/>
      <w:r w:rsidRPr="00EE109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EE1094">
        <w:rPr>
          <w:rFonts w:ascii="Times New Roman" w:hAnsi="Times New Roman" w:cs="Times New Roman"/>
          <w:sz w:val="24"/>
          <w:szCs w:val="24"/>
        </w:rPr>
        <w:t>/hosts</w:t>
      </w:r>
    </w:p>
    <w:p w14:paraId="0E39DAE5" w14:textId="77777777" w:rsidR="00B42008" w:rsidRPr="00EE1094" w:rsidRDefault="00B42008" w:rsidP="0056464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044C5D" wp14:editId="29F28F49">
            <wp:extent cx="6286500" cy="3143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F4B59" w14:textId="77777777" w:rsidR="000B3B9F" w:rsidRPr="000B3B9F" w:rsidRDefault="000B3B9F" w:rsidP="000B3B9F">
      <w:pPr>
        <w:spacing w:before="468" w:after="0" w:line="240" w:lineRule="auto"/>
        <w:outlineLvl w:val="0"/>
        <w:rPr>
          <w:rFonts w:ascii="Times New Roman" w:eastAsia="Times New Roman" w:hAnsi="Times New Roman" w:cs="Times New Roman"/>
          <w:b/>
          <w:bCs/>
          <w:spacing w:val="-5"/>
          <w:kern w:val="36"/>
          <w:sz w:val="24"/>
          <w:szCs w:val="24"/>
        </w:rPr>
      </w:pPr>
      <w:r w:rsidRPr="000B3B9F">
        <w:rPr>
          <w:rFonts w:ascii="Times New Roman" w:eastAsia="Times New Roman" w:hAnsi="Times New Roman" w:cs="Times New Roman"/>
          <w:b/>
          <w:bCs/>
          <w:spacing w:val="-5"/>
          <w:kern w:val="36"/>
          <w:sz w:val="24"/>
          <w:szCs w:val="24"/>
        </w:rPr>
        <w:t>Step 2 - Preparing the Hadoop Servers</w:t>
      </w:r>
    </w:p>
    <w:p w14:paraId="004A6C1A" w14:textId="77777777" w:rsidR="000B3B9F" w:rsidRPr="00EE1094" w:rsidRDefault="000B3B9F" w:rsidP="000B3B9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221E1F5" w14:textId="77777777" w:rsidR="00EE7A97" w:rsidRPr="00EE1094" w:rsidRDefault="00EE7A97" w:rsidP="00EE7A9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Java installation</w:t>
      </w:r>
    </w:p>
    <w:p w14:paraId="28E65CE8" w14:textId="77777777" w:rsidR="00EE7A97" w:rsidRPr="00EE1094" w:rsidRDefault="00EE7A97" w:rsidP="00EE7A9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6FB4F7" wp14:editId="2D7E5294">
            <wp:extent cx="5943600" cy="44411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6FD89" w14:textId="77777777" w:rsidR="00E27D17" w:rsidRPr="00EE1094" w:rsidRDefault="00E27D17" w:rsidP="00EE7A9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5DB92EA9" w14:textId="77777777" w:rsidR="00E27D17" w:rsidRPr="00EE1094" w:rsidRDefault="00E27D17" w:rsidP="00EE7A9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32D25A" wp14:editId="52BCB7B0">
            <wp:extent cx="5943600" cy="3038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FE496" w14:textId="77777777" w:rsidR="00806A84" w:rsidRPr="00EE1094" w:rsidRDefault="00806A84" w:rsidP="00EE7A9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42310424" w14:textId="77777777" w:rsidR="00806A84" w:rsidRPr="00EE1094" w:rsidRDefault="00806A84" w:rsidP="00EE7A9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6D78B503" w14:textId="77777777" w:rsidR="00806A84" w:rsidRPr="00EE1094" w:rsidRDefault="00806A84" w:rsidP="00F5753E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CDFB17B" wp14:editId="1CA88DA8">
            <wp:extent cx="5943600" cy="8801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2F6C" w14:textId="77777777" w:rsidR="00F5753E" w:rsidRPr="00EE1094" w:rsidRDefault="00F5753E" w:rsidP="00F575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Download Hadoop</w:t>
      </w:r>
    </w:p>
    <w:p w14:paraId="09B91B7A" w14:textId="77777777" w:rsidR="00F07115" w:rsidRPr="00EE1094" w:rsidRDefault="00F07115" w:rsidP="00F0711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4F34EF" wp14:editId="3EAE7291">
            <wp:extent cx="5943600" cy="3695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FD79C" w14:textId="77777777" w:rsidR="00FE11EF" w:rsidRPr="00EE1094" w:rsidRDefault="008F4A70" w:rsidP="00FE11E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E1094">
        <w:rPr>
          <w:rFonts w:ascii="Times New Roman" w:hAnsi="Times New Roman" w:cs="Times New Roman"/>
          <w:sz w:val="24"/>
          <w:szCs w:val="24"/>
        </w:rPr>
        <w:t>Untar</w:t>
      </w:r>
      <w:proofErr w:type="spellEnd"/>
      <w:r w:rsidRPr="00EE1094">
        <w:rPr>
          <w:rFonts w:ascii="Times New Roman" w:hAnsi="Times New Roman" w:cs="Times New Roman"/>
          <w:sz w:val="24"/>
          <w:szCs w:val="24"/>
        </w:rPr>
        <w:t xml:space="preserve"> the archive and move it to /</w:t>
      </w:r>
      <w:proofErr w:type="spellStart"/>
      <w:r w:rsidRPr="00EE1094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Pr="00EE1094">
        <w:rPr>
          <w:rFonts w:ascii="Times New Roman" w:hAnsi="Times New Roman" w:cs="Times New Roman"/>
          <w:sz w:val="24"/>
          <w:szCs w:val="24"/>
        </w:rPr>
        <w:t>/local.</w:t>
      </w:r>
    </w:p>
    <w:p w14:paraId="00DF4FAC" w14:textId="77777777" w:rsidR="00AF41C3" w:rsidRPr="00EE1094" w:rsidRDefault="001B60ED" w:rsidP="001B60ED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6DF1ED" wp14:editId="25E6F55B">
            <wp:extent cx="5943600" cy="22955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01E5A" w14:textId="77777777" w:rsidR="00AF41C3" w:rsidRPr="00EE1094" w:rsidRDefault="00AF41C3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br w:type="page"/>
      </w:r>
    </w:p>
    <w:p w14:paraId="29992443" w14:textId="77777777" w:rsidR="00AF41C3" w:rsidRPr="00EE1094" w:rsidRDefault="00AF41C3" w:rsidP="00AF41C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lastRenderedPageBreak/>
        <w:t xml:space="preserve">Install </w:t>
      </w:r>
      <w:proofErr w:type="spellStart"/>
      <w:r w:rsidRPr="00EE1094">
        <w:rPr>
          <w:rFonts w:ascii="Times New Roman" w:hAnsi="Times New Roman" w:cs="Times New Roman"/>
          <w:sz w:val="24"/>
          <w:szCs w:val="24"/>
        </w:rPr>
        <w:t>ssh</w:t>
      </w:r>
      <w:proofErr w:type="spellEnd"/>
    </w:p>
    <w:p w14:paraId="7310DAD7" w14:textId="77777777" w:rsidR="00AF41C3" w:rsidRPr="00EE1094" w:rsidRDefault="00AF41C3" w:rsidP="00AF41C3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85F58E3" wp14:editId="6CE1B21C">
            <wp:extent cx="5943600" cy="30194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87103" w14:textId="77777777" w:rsidR="001A2539" w:rsidRPr="00EE1094" w:rsidRDefault="002C549B" w:rsidP="002C549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open /</w:t>
      </w:r>
      <w:proofErr w:type="spellStart"/>
      <w:r w:rsidRPr="00EE109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EE1094">
        <w:rPr>
          <w:rFonts w:ascii="Times New Roman" w:hAnsi="Times New Roman" w:cs="Times New Roman"/>
          <w:sz w:val="24"/>
          <w:szCs w:val="24"/>
        </w:rPr>
        <w:t xml:space="preserve">/environment and update the PATH line to include the Hadoop binary directories </w:t>
      </w:r>
      <w:proofErr w:type="gramStart"/>
      <w:r w:rsidRPr="00EE1094"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 w:rsidRPr="00EE1094">
        <w:rPr>
          <w:rFonts w:ascii="Times New Roman" w:hAnsi="Times New Roman" w:cs="Times New Roman"/>
          <w:sz w:val="24"/>
          <w:szCs w:val="24"/>
        </w:rPr>
        <w:t xml:space="preserve"> add a line for the JAVA_HOME variable.</w:t>
      </w:r>
    </w:p>
    <w:p w14:paraId="21046EE9" w14:textId="77777777" w:rsidR="009A4004" w:rsidRPr="00EE1094" w:rsidRDefault="009A4004" w:rsidP="009A4004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7ADE79" wp14:editId="69B59D00">
            <wp:extent cx="5314950" cy="4229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FACEC" w14:textId="77777777" w:rsidR="00EB679E" w:rsidRPr="00EE1094" w:rsidRDefault="00C26805" w:rsidP="00C268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add a hadoop user and give him the necessary permissions</w:t>
      </w:r>
    </w:p>
    <w:p w14:paraId="5439B020" w14:textId="77777777" w:rsidR="0068098F" w:rsidRPr="00EE1094" w:rsidRDefault="0068098F" w:rsidP="0068098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754E90E" wp14:editId="0F7DB90C">
            <wp:extent cx="5943600" cy="391858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6A606" w14:textId="77777777" w:rsidR="00BA237E" w:rsidRPr="00EE1094" w:rsidRDefault="00BA237E" w:rsidP="00BA237E">
      <w:pPr>
        <w:pStyle w:val="Heading1"/>
        <w:spacing w:before="468" w:beforeAutospacing="0" w:after="0" w:afterAutospacing="0"/>
        <w:rPr>
          <w:spacing w:val="-5"/>
          <w:sz w:val="24"/>
          <w:szCs w:val="24"/>
        </w:rPr>
      </w:pPr>
      <w:r w:rsidRPr="00EE1094">
        <w:rPr>
          <w:spacing w:val="-5"/>
          <w:sz w:val="24"/>
          <w:szCs w:val="24"/>
        </w:rPr>
        <w:t>Step 3 - Cloning the hadoop-master</w:t>
      </w:r>
    </w:p>
    <w:p w14:paraId="19BC0B53" w14:textId="77777777" w:rsidR="00BA237E" w:rsidRPr="00EE1094" w:rsidRDefault="00312C77" w:rsidP="003C44C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clone the Hadoop Master to create the Hadoop Slave1 and the Hadoop Slave2</w:t>
      </w:r>
    </w:p>
    <w:p w14:paraId="5E0B2C24" w14:textId="77777777" w:rsidR="001D3CE8" w:rsidRPr="00EE1094" w:rsidRDefault="001D3CE8" w:rsidP="001D3CE8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30B7AE" wp14:editId="19038281">
            <wp:extent cx="5943600" cy="26003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95BBC" w14:textId="77777777" w:rsidR="000B3B9F" w:rsidRPr="00EE1094" w:rsidRDefault="000B3B9F" w:rsidP="0068098F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5312267" w14:textId="77777777" w:rsidR="000B3B9F" w:rsidRPr="00EE1094" w:rsidRDefault="00736752" w:rsidP="006920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configure the hostname of the Slaves</w:t>
      </w:r>
    </w:p>
    <w:p w14:paraId="19017A80" w14:textId="77777777" w:rsidR="002C3548" w:rsidRPr="00EE1094" w:rsidRDefault="002C3548" w:rsidP="003F6283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6B23EBE" wp14:editId="6F1DDB7B">
            <wp:extent cx="5943600" cy="1690370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53300" w14:textId="77777777" w:rsidR="00205D3B" w:rsidRPr="00EE1094" w:rsidRDefault="00D97E65" w:rsidP="00D97E65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7A036E" wp14:editId="4EE275A4">
            <wp:extent cx="5943600" cy="46043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2712C" w14:textId="77777777" w:rsidR="00205D3B" w:rsidRPr="00EE1094" w:rsidRDefault="00205D3B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br w:type="page"/>
      </w:r>
    </w:p>
    <w:p w14:paraId="3FFC8D96" w14:textId="77777777" w:rsidR="00D97E65" w:rsidRPr="00EE1094" w:rsidRDefault="00D97E65" w:rsidP="00D97E65">
      <w:pPr>
        <w:rPr>
          <w:rFonts w:ascii="Times New Roman" w:hAnsi="Times New Roman" w:cs="Times New Roman"/>
          <w:sz w:val="24"/>
          <w:szCs w:val="24"/>
        </w:rPr>
      </w:pPr>
    </w:p>
    <w:p w14:paraId="56D07CD9" w14:textId="77777777" w:rsidR="00D70625" w:rsidRPr="00EE1094" w:rsidRDefault="00D70625" w:rsidP="00D70625">
      <w:pPr>
        <w:pStyle w:val="Heading1"/>
        <w:spacing w:before="468" w:beforeAutospacing="0" w:after="0" w:afterAutospacing="0"/>
        <w:rPr>
          <w:spacing w:val="-5"/>
          <w:sz w:val="24"/>
          <w:szCs w:val="24"/>
        </w:rPr>
      </w:pPr>
      <w:r w:rsidRPr="00EE1094">
        <w:rPr>
          <w:spacing w:val="-5"/>
          <w:sz w:val="24"/>
          <w:szCs w:val="24"/>
        </w:rPr>
        <w:t>Step 4 - SSH Keys</w:t>
      </w:r>
    </w:p>
    <w:p w14:paraId="17526401" w14:textId="77777777" w:rsidR="00D70625" w:rsidRPr="00EE1094" w:rsidRDefault="00E4232D" w:rsidP="00E4232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generate an SSH key.</w:t>
      </w:r>
    </w:p>
    <w:p w14:paraId="4ED345AA" w14:textId="77777777" w:rsidR="00205D3B" w:rsidRPr="00EE1094" w:rsidRDefault="00205D3B" w:rsidP="00205D3B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C7F6E2" wp14:editId="725721ED">
            <wp:extent cx="6172200" cy="29813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479A8" w14:textId="77777777" w:rsidR="00143367" w:rsidRPr="00EE1094" w:rsidRDefault="00143367" w:rsidP="001433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Copy SSH keys to all users</w:t>
      </w:r>
    </w:p>
    <w:p w14:paraId="045BCEEB" w14:textId="77777777" w:rsidR="00143367" w:rsidRPr="00EE1094" w:rsidRDefault="00143367" w:rsidP="0014336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BD7B89" wp14:editId="6738E2C0">
            <wp:extent cx="5943600" cy="13906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DB947" w14:textId="77777777" w:rsidR="004F5431" w:rsidRPr="00EE1094" w:rsidRDefault="004F5431" w:rsidP="0014336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7C59C390" w14:textId="77777777" w:rsidR="004F5431" w:rsidRPr="00EE1094" w:rsidRDefault="004F5431" w:rsidP="0014336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5FD17F" wp14:editId="52F49E46">
            <wp:extent cx="5943600" cy="16478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0654C" w14:textId="77777777" w:rsidR="004F5431" w:rsidRPr="00EE1094" w:rsidRDefault="004F5431" w:rsidP="0014336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68B28F" wp14:editId="0496C43C">
            <wp:extent cx="5943600" cy="17335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AE35B" w14:textId="77777777" w:rsidR="004F5431" w:rsidRPr="00EE1094" w:rsidRDefault="004F5431" w:rsidP="00143367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</w:p>
    <w:p w14:paraId="14611698" w14:textId="77777777" w:rsidR="003B665F" w:rsidRPr="00EE1094" w:rsidRDefault="003B665F" w:rsidP="003B665F">
      <w:pPr>
        <w:pStyle w:val="Heading1"/>
        <w:spacing w:before="468" w:beforeAutospacing="0" w:after="0" w:afterAutospacing="0"/>
        <w:rPr>
          <w:spacing w:val="-5"/>
          <w:sz w:val="24"/>
          <w:szCs w:val="24"/>
        </w:rPr>
      </w:pPr>
      <w:r w:rsidRPr="00EE1094">
        <w:rPr>
          <w:spacing w:val="-5"/>
          <w:sz w:val="24"/>
          <w:szCs w:val="24"/>
        </w:rPr>
        <w:t>Step 5 - Configuring the Hadoop Master</w:t>
      </w:r>
    </w:p>
    <w:p w14:paraId="6BAC747F" w14:textId="77777777" w:rsidR="004F5431" w:rsidRPr="00EE1094" w:rsidRDefault="00ED653D" w:rsidP="00ED65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Edit core-site.xml file</w:t>
      </w:r>
    </w:p>
    <w:p w14:paraId="51FE1D94" w14:textId="77777777" w:rsidR="00ED653D" w:rsidRPr="00EE1094" w:rsidRDefault="00ED653D" w:rsidP="00ED653D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F2F2B0" wp14:editId="515508F4">
            <wp:extent cx="5943600" cy="451929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190E8" w14:textId="77777777" w:rsidR="0065254B" w:rsidRPr="00EE1094" w:rsidRDefault="0065254B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br w:type="page"/>
      </w:r>
    </w:p>
    <w:p w14:paraId="48E0DB77" w14:textId="77777777" w:rsidR="0065254B" w:rsidRPr="00EE1094" w:rsidRDefault="0065254B" w:rsidP="00ED653D">
      <w:pPr>
        <w:rPr>
          <w:rFonts w:ascii="Times New Roman" w:hAnsi="Times New Roman" w:cs="Times New Roman"/>
          <w:sz w:val="24"/>
          <w:szCs w:val="24"/>
        </w:rPr>
      </w:pPr>
    </w:p>
    <w:p w14:paraId="75502D22" w14:textId="77777777" w:rsidR="00051966" w:rsidRPr="00EE1094" w:rsidRDefault="00051966" w:rsidP="00ED653D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16.</w:t>
      </w:r>
      <w:r w:rsidR="001012E1" w:rsidRPr="00EE1094">
        <w:rPr>
          <w:rFonts w:ascii="Times New Roman" w:hAnsi="Times New Roman" w:cs="Times New Roman"/>
          <w:sz w:val="24"/>
          <w:szCs w:val="24"/>
        </w:rPr>
        <w:t xml:space="preserve"> open the /</w:t>
      </w:r>
      <w:proofErr w:type="spellStart"/>
      <w:r w:rsidR="001012E1" w:rsidRPr="00EE1094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="001012E1" w:rsidRPr="00EE1094">
        <w:rPr>
          <w:rFonts w:ascii="Times New Roman" w:hAnsi="Times New Roman" w:cs="Times New Roman"/>
          <w:sz w:val="24"/>
          <w:szCs w:val="24"/>
        </w:rPr>
        <w:t>/local/</w:t>
      </w:r>
      <w:proofErr w:type="spellStart"/>
      <w:r w:rsidR="001012E1" w:rsidRPr="00EE1094">
        <w:rPr>
          <w:rFonts w:ascii="Times New Roman" w:hAnsi="Times New Roman" w:cs="Times New Roman"/>
          <w:sz w:val="24"/>
          <w:szCs w:val="24"/>
        </w:rPr>
        <w:t>hadoop</w:t>
      </w:r>
      <w:proofErr w:type="spellEnd"/>
      <w:r w:rsidR="001012E1" w:rsidRPr="00EE109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1012E1" w:rsidRPr="00EE109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1012E1" w:rsidRPr="00EE109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1012E1" w:rsidRPr="00EE1094">
        <w:rPr>
          <w:rFonts w:ascii="Times New Roman" w:hAnsi="Times New Roman" w:cs="Times New Roman"/>
          <w:sz w:val="24"/>
          <w:szCs w:val="24"/>
        </w:rPr>
        <w:t>hadoop</w:t>
      </w:r>
      <w:proofErr w:type="spellEnd"/>
      <w:r w:rsidR="001012E1" w:rsidRPr="00EE1094">
        <w:rPr>
          <w:rFonts w:ascii="Times New Roman" w:hAnsi="Times New Roman" w:cs="Times New Roman"/>
          <w:sz w:val="24"/>
          <w:szCs w:val="24"/>
        </w:rPr>
        <w:t>/hdfs-site.xml file and add the following:</w:t>
      </w:r>
    </w:p>
    <w:p w14:paraId="1FE06771" w14:textId="77777777" w:rsidR="00051966" w:rsidRPr="00EE1094" w:rsidRDefault="00051966" w:rsidP="00ED653D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454943" wp14:editId="6B187A43">
            <wp:extent cx="5943600" cy="45256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D17B7" w14:textId="77777777" w:rsidR="00B5773D" w:rsidRPr="00EE1094" w:rsidRDefault="00B5773D" w:rsidP="00B577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EE0015" w:rsidRPr="00EE1094">
        <w:rPr>
          <w:rFonts w:ascii="Times New Roman" w:hAnsi="Times New Roman" w:cs="Times New Roman"/>
          <w:sz w:val="24"/>
          <w:szCs w:val="24"/>
        </w:rPr>
        <w:t>Open the /</w:t>
      </w:r>
      <w:proofErr w:type="spellStart"/>
      <w:r w:rsidR="00EE0015" w:rsidRPr="00EE1094">
        <w:rPr>
          <w:rFonts w:ascii="Times New Roman" w:hAnsi="Times New Roman" w:cs="Times New Roman"/>
          <w:sz w:val="24"/>
          <w:szCs w:val="24"/>
        </w:rPr>
        <w:t>usr</w:t>
      </w:r>
      <w:proofErr w:type="spellEnd"/>
      <w:r w:rsidR="00EE0015" w:rsidRPr="00EE1094">
        <w:rPr>
          <w:rFonts w:ascii="Times New Roman" w:hAnsi="Times New Roman" w:cs="Times New Roman"/>
          <w:sz w:val="24"/>
          <w:szCs w:val="24"/>
        </w:rPr>
        <w:t>/local/</w:t>
      </w:r>
      <w:proofErr w:type="spellStart"/>
      <w:r w:rsidR="00EE0015" w:rsidRPr="00EE1094">
        <w:rPr>
          <w:rFonts w:ascii="Times New Roman" w:hAnsi="Times New Roman" w:cs="Times New Roman"/>
          <w:sz w:val="24"/>
          <w:szCs w:val="24"/>
        </w:rPr>
        <w:t>hadoop</w:t>
      </w:r>
      <w:proofErr w:type="spellEnd"/>
      <w:r w:rsidR="00EE0015" w:rsidRPr="00EE109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EE0015" w:rsidRPr="00EE1094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EE0015" w:rsidRPr="00EE109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EE0015" w:rsidRPr="00EE1094">
        <w:rPr>
          <w:rFonts w:ascii="Times New Roman" w:hAnsi="Times New Roman" w:cs="Times New Roman"/>
          <w:sz w:val="24"/>
          <w:szCs w:val="24"/>
        </w:rPr>
        <w:t>hadoop</w:t>
      </w:r>
      <w:proofErr w:type="spellEnd"/>
      <w:r w:rsidR="00EE0015" w:rsidRPr="00EE1094">
        <w:rPr>
          <w:rFonts w:ascii="Times New Roman" w:hAnsi="Times New Roman" w:cs="Times New Roman"/>
          <w:sz w:val="24"/>
          <w:szCs w:val="24"/>
        </w:rPr>
        <w:t xml:space="preserve">/workers file and add the </w:t>
      </w:r>
      <w:proofErr w:type="gramStart"/>
      <w:r w:rsidR="00EE0015" w:rsidRPr="00EE1094">
        <w:rPr>
          <w:rFonts w:ascii="Times New Roman" w:hAnsi="Times New Roman" w:cs="Times New Roman"/>
          <w:sz w:val="24"/>
          <w:szCs w:val="24"/>
        </w:rPr>
        <w:t>slaves</w:t>
      </w:r>
      <w:proofErr w:type="gramEnd"/>
      <w:r w:rsidR="00EE0015" w:rsidRPr="00EE1094">
        <w:rPr>
          <w:rFonts w:ascii="Times New Roman" w:hAnsi="Times New Roman" w:cs="Times New Roman"/>
          <w:sz w:val="24"/>
          <w:szCs w:val="24"/>
        </w:rPr>
        <w:t xml:space="preserve"> hostname</w:t>
      </w:r>
      <w:r w:rsidR="00846AE0"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173DE6" wp14:editId="07AE6737">
            <wp:extent cx="5943600" cy="44469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B420" w14:textId="77777777" w:rsidR="00D162A1" w:rsidRPr="00EE1094" w:rsidRDefault="0080604A" w:rsidP="003C247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lastRenderedPageBreak/>
        <w:t>Copy the configuration files from the Hadoop Master to the Slaves</w:t>
      </w:r>
      <w:r w:rsidR="00D162A1"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BA6778" wp14:editId="3220532A">
            <wp:extent cx="5943600" cy="444119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21826" w14:textId="77777777" w:rsidR="008A2591" w:rsidRPr="00EE1094" w:rsidRDefault="008A2591" w:rsidP="009613F2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2353AB" wp14:editId="6F4D7FB0">
            <wp:extent cx="5943600" cy="290512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5528E" w14:textId="77777777" w:rsidR="009613F2" w:rsidRPr="00EE1094" w:rsidRDefault="009613F2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br w:type="page"/>
      </w:r>
    </w:p>
    <w:p w14:paraId="1EACE8E1" w14:textId="77777777" w:rsidR="009613F2" w:rsidRPr="00EE1094" w:rsidRDefault="009613F2" w:rsidP="00B5773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lastRenderedPageBreak/>
        <w:t xml:space="preserve">Format HDFS </w:t>
      </w:r>
      <w:proofErr w:type="spellStart"/>
      <w:r w:rsidRPr="00EE1094">
        <w:rPr>
          <w:rFonts w:ascii="Times New Roman" w:hAnsi="Times New Roman" w:cs="Times New Roman"/>
          <w:sz w:val="24"/>
          <w:szCs w:val="24"/>
        </w:rPr>
        <w:t>Namenode</w:t>
      </w:r>
      <w:proofErr w:type="spellEnd"/>
    </w:p>
    <w:p w14:paraId="6A6ECAAA" w14:textId="77777777" w:rsidR="009613F2" w:rsidRPr="00EE1094" w:rsidRDefault="009613F2" w:rsidP="009613F2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288877" wp14:editId="2D07E4B8">
            <wp:extent cx="5943600" cy="404558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1CE2D" w14:textId="77777777" w:rsidR="00334E19" w:rsidRPr="00EE1094" w:rsidRDefault="00334E19" w:rsidP="00334E1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t>Execute the following commands</w:t>
      </w:r>
    </w:p>
    <w:p w14:paraId="3E2F55D6" w14:textId="77777777" w:rsidR="00334E19" w:rsidRPr="00EE1094" w:rsidRDefault="00334E19" w:rsidP="00334E19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DE361F" wp14:editId="41CEFD7B">
            <wp:extent cx="5943600" cy="1161415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CC324" w14:textId="77777777" w:rsidR="00EE1094" w:rsidRPr="00EE1094" w:rsidRDefault="00EE1094">
      <w:pPr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sz w:val="24"/>
          <w:szCs w:val="24"/>
        </w:rPr>
        <w:br w:type="page"/>
      </w:r>
    </w:p>
    <w:p w14:paraId="53D71218" w14:textId="77777777" w:rsidR="00EE1094" w:rsidRDefault="00EE1094" w:rsidP="00334E19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EE1094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6 - Configuring Hadoop Slaves and Starting Hadoop</w:t>
      </w:r>
    </w:p>
    <w:p w14:paraId="7CDE10A3" w14:textId="77777777" w:rsidR="00EE1094" w:rsidRDefault="00EE1094" w:rsidP="00334E19">
      <w:pPr>
        <w:pStyle w:val="ListParagraph"/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E3128F6" w14:textId="77777777" w:rsidR="00EE1094" w:rsidRPr="00EE1094" w:rsidRDefault="000E15A4" w:rsidP="000E15A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0E15A4">
        <w:rPr>
          <w:rFonts w:ascii="Times New Roman" w:hAnsi="Times New Roman" w:cs="Times New Roman"/>
          <w:sz w:val="24"/>
          <w:szCs w:val="24"/>
        </w:rPr>
        <w:t xml:space="preserve">Edit </w:t>
      </w:r>
      <w:r w:rsidRPr="000E15A4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Pr="000E15A4">
        <w:rPr>
          <w:rFonts w:ascii="Times New Roman" w:hAnsi="Times New Roman" w:cs="Times New Roman"/>
          <w:b/>
          <w:bCs/>
          <w:sz w:val="24"/>
          <w:szCs w:val="24"/>
        </w:rPr>
        <w:t>usr</w:t>
      </w:r>
      <w:proofErr w:type="spellEnd"/>
      <w:r w:rsidRPr="000E15A4">
        <w:rPr>
          <w:rFonts w:ascii="Times New Roman" w:hAnsi="Times New Roman" w:cs="Times New Roman"/>
          <w:b/>
          <w:bCs/>
          <w:sz w:val="24"/>
          <w:szCs w:val="24"/>
        </w:rPr>
        <w:t>/local/</w:t>
      </w:r>
      <w:proofErr w:type="spellStart"/>
      <w:r w:rsidRPr="000E15A4">
        <w:rPr>
          <w:rFonts w:ascii="Times New Roman" w:hAnsi="Times New Roman" w:cs="Times New Roman"/>
          <w:b/>
          <w:bCs/>
          <w:sz w:val="24"/>
          <w:szCs w:val="24"/>
        </w:rPr>
        <w:t>hadoop</w:t>
      </w:r>
      <w:proofErr w:type="spellEnd"/>
      <w:r w:rsidRPr="000E15A4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Pr="000E15A4">
        <w:rPr>
          <w:rFonts w:ascii="Times New Roman" w:hAnsi="Times New Roman" w:cs="Times New Roman"/>
          <w:b/>
          <w:bCs/>
          <w:sz w:val="24"/>
          <w:szCs w:val="24"/>
        </w:rPr>
        <w:t>etc</w:t>
      </w:r>
      <w:proofErr w:type="spellEnd"/>
      <w:r w:rsidRPr="000E15A4">
        <w:rPr>
          <w:rFonts w:ascii="Times New Roman" w:hAnsi="Times New Roman" w:cs="Times New Roman"/>
          <w:b/>
          <w:bCs/>
          <w:sz w:val="24"/>
          <w:szCs w:val="24"/>
        </w:rPr>
        <w:t>/</w:t>
      </w:r>
      <w:proofErr w:type="spellStart"/>
      <w:r w:rsidRPr="000E15A4">
        <w:rPr>
          <w:rFonts w:ascii="Times New Roman" w:hAnsi="Times New Roman" w:cs="Times New Roman"/>
          <w:b/>
          <w:bCs/>
          <w:sz w:val="24"/>
          <w:szCs w:val="24"/>
        </w:rPr>
        <w:t>hadoop</w:t>
      </w:r>
      <w:proofErr w:type="spellEnd"/>
      <w:r w:rsidRPr="000E15A4">
        <w:rPr>
          <w:rFonts w:ascii="Times New Roman" w:hAnsi="Times New Roman" w:cs="Times New Roman"/>
          <w:b/>
          <w:bCs/>
          <w:sz w:val="24"/>
          <w:szCs w:val="24"/>
        </w:rPr>
        <w:t>/yarn-site.xml</w:t>
      </w:r>
      <w:r w:rsidRPr="000E15A4">
        <w:rPr>
          <w:rFonts w:ascii="Times New Roman" w:hAnsi="Times New Roman" w:cs="Times New Roman"/>
          <w:sz w:val="24"/>
          <w:szCs w:val="24"/>
        </w:rPr>
        <w:t xml:space="preserve"> file at the Hadoop Slaves</w:t>
      </w:r>
    </w:p>
    <w:p w14:paraId="6EFD46FF" w14:textId="77777777" w:rsidR="005C3B4E" w:rsidRDefault="00EE1094" w:rsidP="00EE1094">
      <w:pPr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CDF36B1" wp14:editId="5A420A6D">
            <wp:extent cx="5943600" cy="3174365"/>
            <wp:effectExtent l="0" t="0" r="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9988E" w14:textId="77777777" w:rsidR="00E13320" w:rsidRDefault="00A35ECE" w:rsidP="00E133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Hadoop on Hadoop Master</w:t>
      </w:r>
      <w:r w:rsidR="00B2324D">
        <w:rPr>
          <w:rFonts w:ascii="Times New Roman" w:hAnsi="Times New Roman" w:cs="Times New Roman"/>
          <w:sz w:val="24"/>
          <w:szCs w:val="24"/>
        </w:rPr>
        <w:t xml:space="preserve"> and validate by running JPS command</w:t>
      </w:r>
    </w:p>
    <w:p w14:paraId="707E330F" w14:textId="77777777" w:rsidR="00524B4E" w:rsidRDefault="00524B4E" w:rsidP="00B2324D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96E78B" wp14:editId="623D8135">
            <wp:extent cx="4667250" cy="1371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9BE7C" w14:textId="77777777" w:rsidR="00B2324D" w:rsidRDefault="00B2324D" w:rsidP="00E133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rt Yarn </w:t>
      </w:r>
      <w:r w:rsidR="002539B9">
        <w:rPr>
          <w:rFonts w:ascii="Times New Roman" w:hAnsi="Times New Roman" w:cs="Times New Roman"/>
          <w:sz w:val="24"/>
          <w:szCs w:val="24"/>
        </w:rPr>
        <w:t>on Hadoop Master and validate by running JPS command</w:t>
      </w:r>
    </w:p>
    <w:p w14:paraId="3D8D7496" w14:textId="77777777" w:rsidR="00B2324D" w:rsidRDefault="00B2324D" w:rsidP="00A53705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92B38E" wp14:editId="52FF3E9A">
            <wp:extent cx="5191125" cy="143827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BE7AA7" w14:textId="77777777" w:rsidR="00A53705" w:rsidRDefault="00B37AA3" w:rsidP="00E1332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erve the output on slaves</w:t>
      </w:r>
    </w:p>
    <w:p w14:paraId="0474428C" w14:textId="77777777" w:rsidR="00E6734E" w:rsidRDefault="00E6734E" w:rsidP="00E6734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118911" wp14:editId="2CC412F7">
            <wp:extent cx="3114675" cy="82867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9B4B" w14:textId="77777777" w:rsidR="00944091" w:rsidRDefault="00944091" w:rsidP="00E6734E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EE109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91853A3" wp14:editId="354D801D">
            <wp:extent cx="2724150" cy="504825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F3D6D" w14:textId="77777777" w:rsidR="007A54EF" w:rsidRPr="00EE1094" w:rsidRDefault="007A54EF" w:rsidP="005C3B4E">
      <w:pPr>
        <w:rPr>
          <w:rFonts w:ascii="Times New Roman" w:hAnsi="Times New Roman" w:cs="Times New Roman"/>
          <w:sz w:val="24"/>
          <w:szCs w:val="24"/>
        </w:rPr>
      </w:pPr>
    </w:p>
    <w:p w14:paraId="528431FF" w14:textId="77777777" w:rsidR="007A54EF" w:rsidRPr="00EE1094" w:rsidRDefault="007A54EF" w:rsidP="005C3B4E">
      <w:pPr>
        <w:rPr>
          <w:rFonts w:ascii="Times New Roman" w:hAnsi="Times New Roman" w:cs="Times New Roman"/>
          <w:sz w:val="24"/>
          <w:szCs w:val="24"/>
        </w:rPr>
      </w:pPr>
    </w:p>
    <w:p w14:paraId="347EF4B4" w14:textId="77777777" w:rsidR="001B4BC5" w:rsidRPr="00EE1094" w:rsidRDefault="001B4BC5" w:rsidP="005C3B4E">
      <w:pPr>
        <w:rPr>
          <w:rFonts w:ascii="Times New Roman" w:hAnsi="Times New Roman" w:cs="Times New Roman"/>
          <w:sz w:val="24"/>
          <w:szCs w:val="24"/>
        </w:rPr>
      </w:pPr>
    </w:p>
    <w:p w14:paraId="057E7AE8" w14:textId="72438A50" w:rsidR="001B4BC5" w:rsidRPr="00B12FDE" w:rsidRDefault="00B12FDE" w:rsidP="005C3B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12FDE"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bookmarkStart w:id="0" w:name="_GoBack"/>
    <w:p w14:paraId="14A1EB8A" w14:textId="2A1792D8" w:rsidR="00B12FDE" w:rsidRPr="004A14B4" w:rsidRDefault="00B12FDE" w:rsidP="004A14B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A14B4">
        <w:rPr>
          <w:rFonts w:ascii="Times New Roman" w:hAnsi="Times New Roman" w:cs="Times New Roman"/>
          <w:sz w:val="24"/>
          <w:szCs w:val="24"/>
        </w:rPr>
        <w:fldChar w:fldCharType="begin"/>
      </w:r>
      <w:r w:rsidRPr="004A14B4">
        <w:rPr>
          <w:rFonts w:ascii="Times New Roman" w:hAnsi="Times New Roman" w:cs="Times New Roman"/>
          <w:sz w:val="24"/>
          <w:szCs w:val="24"/>
        </w:rPr>
        <w:instrText xml:space="preserve"> HYPERLINK "</w:instrText>
      </w:r>
      <w:r w:rsidRPr="004A14B4">
        <w:rPr>
          <w:rFonts w:ascii="Times New Roman" w:hAnsi="Times New Roman" w:cs="Times New Roman"/>
          <w:sz w:val="24"/>
          <w:szCs w:val="24"/>
        </w:rPr>
        <w:instrText>https://www.edureka.co/blog/apache-hadoop-hdfs-architecture/</w:instrText>
      </w:r>
      <w:r w:rsidRPr="004A14B4">
        <w:rPr>
          <w:rFonts w:ascii="Times New Roman" w:hAnsi="Times New Roman" w:cs="Times New Roman"/>
          <w:sz w:val="24"/>
          <w:szCs w:val="24"/>
        </w:rPr>
        <w:instrText xml:space="preserve">" </w:instrText>
      </w:r>
      <w:r w:rsidRPr="004A14B4">
        <w:rPr>
          <w:rFonts w:ascii="Times New Roman" w:hAnsi="Times New Roman" w:cs="Times New Roman"/>
          <w:sz w:val="24"/>
          <w:szCs w:val="24"/>
        </w:rPr>
        <w:fldChar w:fldCharType="separate"/>
      </w:r>
      <w:r w:rsidRPr="004A14B4">
        <w:rPr>
          <w:rStyle w:val="Hyperlink"/>
          <w:rFonts w:ascii="Times New Roman" w:hAnsi="Times New Roman" w:cs="Times New Roman"/>
          <w:sz w:val="24"/>
          <w:szCs w:val="24"/>
        </w:rPr>
        <w:t>https://www.edureka.co/blog/apache-hadoop-hdfs-architecture/</w:t>
      </w:r>
      <w:r w:rsidRPr="004A14B4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2D5C362" w14:textId="629519E2" w:rsidR="00B12FDE" w:rsidRPr="004A14B4" w:rsidRDefault="00B12FDE" w:rsidP="004A14B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hyperlink r:id="rId37" w:history="1">
        <w:r w:rsidRPr="004A14B4">
          <w:rPr>
            <w:rStyle w:val="Hyperlink"/>
            <w:rFonts w:ascii="Times New Roman" w:hAnsi="Times New Roman" w:cs="Times New Roman"/>
            <w:sz w:val="24"/>
            <w:szCs w:val="24"/>
          </w:rPr>
          <w:t>https://medium.com/@ryannel/</w:t>
        </w:r>
      </w:hyperlink>
      <w:hyperlink r:id="rId38" w:history="1">
        <w:r w:rsidRPr="004A14B4">
          <w:rPr>
            <w:rStyle w:val="Hyperlink"/>
            <w:rFonts w:ascii="Times New Roman" w:hAnsi="Times New Roman" w:cs="Times New Roman"/>
            <w:sz w:val="24"/>
            <w:szCs w:val="24"/>
          </w:rPr>
          <w:t>installing-multi-node-hadoop-on-ubuntu-7decd4c285f0</w:t>
        </w:r>
      </w:hyperlink>
    </w:p>
    <w:p w14:paraId="603DBDC4" w14:textId="7DB54D8E" w:rsidR="00F83D6B" w:rsidRPr="004A14B4" w:rsidRDefault="00B12FDE" w:rsidP="004A14B4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hyperlink r:id="rId39" w:history="1">
        <w:r w:rsidRPr="004A14B4">
          <w:rPr>
            <w:rStyle w:val="Hyperlink"/>
            <w:rFonts w:ascii="Times New Roman" w:hAnsi="Times New Roman" w:cs="Times New Roman"/>
            <w:sz w:val="24"/>
            <w:szCs w:val="24"/>
          </w:rPr>
          <w:t>https://dzone.com/articles/</w:t>
        </w:r>
      </w:hyperlink>
      <w:hyperlink r:id="rId40" w:history="1">
        <w:r w:rsidRPr="004A14B4">
          <w:rPr>
            <w:rStyle w:val="Hyperlink"/>
            <w:rFonts w:ascii="Times New Roman" w:hAnsi="Times New Roman" w:cs="Times New Roman"/>
            <w:sz w:val="24"/>
            <w:szCs w:val="24"/>
          </w:rPr>
          <w:t>install-a-hadoop-cluster-on-ubuntu-18041</w:t>
        </w:r>
      </w:hyperlink>
    </w:p>
    <w:bookmarkEnd w:id="0"/>
    <w:p w14:paraId="3BA5FDD7" w14:textId="77777777" w:rsidR="00F83D6B" w:rsidRPr="00EE1094" w:rsidRDefault="00F83D6B" w:rsidP="005C3B4E">
      <w:pPr>
        <w:rPr>
          <w:rFonts w:ascii="Times New Roman" w:hAnsi="Times New Roman" w:cs="Times New Roman"/>
          <w:sz w:val="24"/>
          <w:szCs w:val="24"/>
        </w:rPr>
      </w:pPr>
    </w:p>
    <w:p w14:paraId="6A0801B0" w14:textId="77777777" w:rsidR="00333360" w:rsidRPr="00EE1094" w:rsidRDefault="00333360" w:rsidP="005C3B4E">
      <w:pPr>
        <w:rPr>
          <w:rFonts w:ascii="Times New Roman" w:hAnsi="Times New Roman" w:cs="Times New Roman"/>
          <w:sz w:val="24"/>
          <w:szCs w:val="24"/>
        </w:rPr>
      </w:pPr>
    </w:p>
    <w:p w14:paraId="50359BF2" w14:textId="77777777" w:rsidR="00F83D6B" w:rsidRPr="00EE1094" w:rsidRDefault="00F83D6B" w:rsidP="005C3B4E">
      <w:pPr>
        <w:rPr>
          <w:rFonts w:ascii="Times New Roman" w:hAnsi="Times New Roman" w:cs="Times New Roman"/>
          <w:sz w:val="24"/>
          <w:szCs w:val="24"/>
        </w:rPr>
      </w:pPr>
    </w:p>
    <w:p w14:paraId="33AC790B" w14:textId="77777777" w:rsidR="005D4E24" w:rsidRPr="00EE1094" w:rsidRDefault="005D4E24" w:rsidP="005C3B4E">
      <w:pPr>
        <w:rPr>
          <w:rFonts w:ascii="Times New Roman" w:hAnsi="Times New Roman" w:cs="Times New Roman"/>
          <w:sz w:val="24"/>
          <w:szCs w:val="24"/>
        </w:rPr>
      </w:pPr>
    </w:p>
    <w:p w14:paraId="7AAC6493" w14:textId="77777777" w:rsidR="005D4E24" w:rsidRPr="00EE1094" w:rsidRDefault="005D4E24" w:rsidP="005C3B4E">
      <w:pPr>
        <w:rPr>
          <w:rFonts w:ascii="Times New Roman" w:hAnsi="Times New Roman" w:cs="Times New Roman"/>
          <w:sz w:val="24"/>
          <w:szCs w:val="24"/>
        </w:rPr>
      </w:pPr>
    </w:p>
    <w:p w14:paraId="429B437A" w14:textId="77777777" w:rsidR="005D4E24" w:rsidRPr="00EE1094" w:rsidRDefault="005D4E24" w:rsidP="005C3B4E">
      <w:pPr>
        <w:rPr>
          <w:rFonts w:ascii="Times New Roman" w:hAnsi="Times New Roman" w:cs="Times New Roman"/>
          <w:sz w:val="24"/>
          <w:szCs w:val="24"/>
        </w:rPr>
      </w:pPr>
    </w:p>
    <w:p w14:paraId="597884B2" w14:textId="77777777" w:rsidR="006B35F5" w:rsidRPr="00EE1094" w:rsidRDefault="006B35F5" w:rsidP="005C3B4E">
      <w:pPr>
        <w:rPr>
          <w:rFonts w:ascii="Times New Roman" w:hAnsi="Times New Roman" w:cs="Times New Roman"/>
          <w:sz w:val="24"/>
          <w:szCs w:val="24"/>
        </w:rPr>
      </w:pPr>
    </w:p>
    <w:p w14:paraId="7F8797A6" w14:textId="77777777" w:rsidR="006B35F5" w:rsidRPr="00EE1094" w:rsidRDefault="006B35F5" w:rsidP="005C3B4E">
      <w:pPr>
        <w:rPr>
          <w:rFonts w:ascii="Times New Roman" w:hAnsi="Times New Roman" w:cs="Times New Roman"/>
          <w:sz w:val="24"/>
          <w:szCs w:val="24"/>
        </w:rPr>
      </w:pPr>
    </w:p>
    <w:p w14:paraId="0FD1A63B" w14:textId="77777777" w:rsidR="00995377" w:rsidRPr="00EE1094" w:rsidRDefault="00995377" w:rsidP="005C3B4E">
      <w:pPr>
        <w:rPr>
          <w:rFonts w:ascii="Times New Roman" w:hAnsi="Times New Roman" w:cs="Times New Roman"/>
          <w:sz w:val="24"/>
          <w:szCs w:val="24"/>
        </w:rPr>
      </w:pPr>
    </w:p>
    <w:p w14:paraId="78E2E0B3" w14:textId="77777777" w:rsidR="00995377" w:rsidRPr="00EE1094" w:rsidRDefault="00995377" w:rsidP="005C3B4E">
      <w:pPr>
        <w:rPr>
          <w:rFonts w:ascii="Times New Roman" w:hAnsi="Times New Roman" w:cs="Times New Roman"/>
          <w:sz w:val="24"/>
          <w:szCs w:val="24"/>
        </w:rPr>
      </w:pPr>
    </w:p>
    <w:p w14:paraId="32D326DE" w14:textId="77777777" w:rsidR="007C6075" w:rsidRPr="00EE1094" w:rsidRDefault="007C6075" w:rsidP="005C3B4E">
      <w:pPr>
        <w:rPr>
          <w:rFonts w:ascii="Times New Roman" w:hAnsi="Times New Roman" w:cs="Times New Roman"/>
          <w:sz w:val="24"/>
          <w:szCs w:val="24"/>
        </w:rPr>
      </w:pPr>
    </w:p>
    <w:p w14:paraId="6986E598" w14:textId="77777777" w:rsidR="007C6075" w:rsidRPr="00EE1094" w:rsidRDefault="007C6075" w:rsidP="005C3B4E">
      <w:pPr>
        <w:rPr>
          <w:rFonts w:ascii="Times New Roman" w:hAnsi="Times New Roman" w:cs="Times New Roman"/>
          <w:sz w:val="24"/>
          <w:szCs w:val="24"/>
        </w:rPr>
      </w:pPr>
    </w:p>
    <w:p w14:paraId="7722D4FA" w14:textId="77777777" w:rsidR="00272684" w:rsidRPr="00EE1094" w:rsidRDefault="00272684" w:rsidP="005C3B4E">
      <w:pPr>
        <w:rPr>
          <w:rFonts w:ascii="Times New Roman" w:hAnsi="Times New Roman" w:cs="Times New Roman"/>
          <w:sz w:val="24"/>
          <w:szCs w:val="24"/>
        </w:rPr>
      </w:pPr>
    </w:p>
    <w:p w14:paraId="0E517615" w14:textId="77777777" w:rsidR="00272684" w:rsidRPr="00EE1094" w:rsidRDefault="00272684" w:rsidP="005C3B4E">
      <w:pPr>
        <w:rPr>
          <w:rFonts w:ascii="Times New Roman" w:hAnsi="Times New Roman" w:cs="Times New Roman"/>
          <w:sz w:val="24"/>
          <w:szCs w:val="24"/>
        </w:rPr>
      </w:pPr>
    </w:p>
    <w:p w14:paraId="662BAF76" w14:textId="77777777" w:rsidR="00272684" w:rsidRPr="00EE1094" w:rsidRDefault="00272684" w:rsidP="005C3B4E">
      <w:pPr>
        <w:rPr>
          <w:rFonts w:ascii="Times New Roman" w:hAnsi="Times New Roman" w:cs="Times New Roman"/>
          <w:sz w:val="24"/>
          <w:szCs w:val="24"/>
        </w:rPr>
      </w:pPr>
    </w:p>
    <w:sectPr w:rsidR="00272684" w:rsidRPr="00EE10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E7245"/>
    <w:multiLevelType w:val="hybridMultilevel"/>
    <w:tmpl w:val="03C88A34"/>
    <w:lvl w:ilvl="0" w:tplc="8F6EF020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4204412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526F90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966A43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D84197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0D41F8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758AE90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C8C16D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962033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40075B0"/>
    <w:multiLevelType w:val="hybridMultilevel"/>
    <w:tmpl w:val="3020B8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CD743AC"/>
    <w:multiLevelType w:val="hybridMultilevel"/>
    <w:tmpl w:val="F920E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5E380B"/>
    <w:multiLevelType w:val="hybridMultilevel"/>
    <w:tmpl w:val="87C04A6E"/>
    <w:lvl w:ilvl="0" w:tplc="C64E2A98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863061A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01B8296A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752B254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874D28C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7B695C2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FF0814A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A1CAE6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3F28E1E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68EE432D"/>
    <w:multiLevelType w:val="hybridMultilevel"/>
    <w:tmpl w:val="A59E4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EB7CEB"/>
    <w:multiLevelType w:val="hybridMultilevel"/>
    <w:tmpl w:val="2EF605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MDM2M7AwNzA2MbNQ0lEKTi0uzszPAykwrAUAN4sfYiwAAAA="/>
  </w:docVars>
  <w:rsids>
    <w:rsidRoot w:val="00BE7C5E"/>
    <w:rsid w:val="00051966"/>
    <w:rsid w:val="000A56AA"/>
    <w:rsid w:val="000B3B9F"/>
    <w:rsid w:val="000E15A4"/>
    <w:rsid w:val="001012E1"/>
    <w:rsid w:val="00143367"/>
    <w:rsid w:val="001838AA"/>
    <w:rsid w:val="001A2539"/>
    <w:rsid w:val="001B4BC5"/>
    <w:rsid w:val="001B60ED"/>
    <w:rsid w:val="001D3CE8"/>
    <w:rsid w:val="001E5219"/>
    <w:rsid w:val="00205D3B"/>
    <w:rsid w:val="002506A3"/>
    <w:rsid w:val="002539B9"/>
    <w:rsid w:val="00272684"/>
    <w:rsid w:val="002A7E11"/>
    <w:rsid w:val="002C3548"/>
    <w:rsid w:val="002C549B"/>
    <w:rsid w:val="002F1EF7"/>
    <w:rsid w:val="002F2545"/>
    <w:rsid w:val="00312C77"/>
    <w:rsid w:val="00331F0C"/>
    <w:rsid w:val="00333360"/>
    <w:rsid w:val="00334E19"/>
    <w:rsid w:val="003B665F"/>
    <w:rsid w:val="003C44CA"/>
    <w:rsid w:val="003F6283"/>
    <w:rsid w:val="004716E8"/>
    <w:rsid w:val="004A14B4"/>
    <w:rsid w:val="004F5431"/>
    <w:rsid w:val="00517B76"/>
    <w:rsid w:val="00524B4E"/>
    <w:rsid w:val="005329D4"/>
    <w:rsid w:val="00564648"/>
    <w:rsid w:val="00596EED"/>
    <w:rsid w:val="005C3B4E"/>
    <w:rsid w:val="005D4E24"/>
    <w:rsid w:val="0065254B"/>
    <w:rsid w:val="00655B0A"/>
    <w:rsid w:val="0068098F"/>
    <w:rsid w:val="0069203D"/>
    <w:rsid w:val="006B35F5"/>
    <w:rsid w:val="00736752"/>
    <w:rsid w:val="007A54EF"/>
    <w:rsid w:val="007C6075"/>
    <w:rsid w:val="0080604A"/>
    <w:rsid w:val="00806A84"/>
    <w:rsid w:val="00846AE0"/>
    <w:rsid w:val="008A2591"/>
    <w:rsid w:val="008F4A70"/>
    <w:rsid w:val="00905692"/>
    <w:rsid w:val="00944091"/>
    <w:rsid w:val="009613F2"/>
    <w:rsid w:val="00995377"/>
    <w:rsid w:val="009A4004"/>
    <w:rsid w:val="00A35ECE"/>
    <w:rsid w:val="00A53705"/>
    <w:rsid w:val="00A86103"/>
    <w:rsid w:val="00A9577D"/>
    <w:rsid w:val="00AA5554"/>
    <w:rsid w:val="00AA6A29"/>
    <w:rsid w:val="00AF41C3"/>
    <w:rsid w:val="00B12FDE"/>
    <w:rsid w:val="00B2324D"/>
    <w:rsid w:val="00B37AA3"/>
    <w:rsid w:val="00B42008"/>
    <w:rsid w:val="00B5773D"/>
    <w:rsid w:val="00BA237E"/>
    <w:rsid w:val="00BE7C5E"/>
    <w:rsid w:val="00C22B1B"/>
    <w:rsid w:val="00C26805"/>
    <w:rsid w:val="00C81522"/>
    <w:rsid w:val="00D162A1"/>
    <w:rsid w:val="00D70625"/>
    <w:rsid w:val="00D76ED2"/>
    <w:rsid w:val="00D97E65"/>
    <w:rsid w:val="00DC32AE"/>
    <w:rsid w:val="00E06E00"/>
    <w:rsid w:val="00E13320"/>
    <w:rsid w:val="00E2715C"/>
    <w:rsid w:val="00E27D17"/>
    <w:rsid w:val="00E4232D"/>
    <w:rsid w:val="00E6734E"/>
    <w:rsid w:val="00EB679E"/>
    <w:rsid w:val="00ED653D"/>
    <w:rsid w:val="00EE0015"/>
    <w:rsid w:val="00EE1094"/>
    <w:rsid w:val="00EE7A97"/>
    <w:rsid w:val="00F07115"/>
    <w:rsid w:val="00F5698C"/>
    <w:rsid w:val="00F5753E"/>
    <w:rsid w:val="00F83D6B"/>
    <w:rsid w:val="00FE1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BFB85"/>
  <w15:chartTrackingRefBased/>
  <w15:docId w15:val="{06429AE5-064C-4601-9006-7F68EFF97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B9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56A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B3B9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B12F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2F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0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5493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1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65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273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hyperlink" Target="https://dzone.com/articles/install-a-hadoop-cluster-on-ubuntu-18041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hyperlink" Target="https://medium.com/@ryannel/installing-multi-node-hadoop-on-ubuntu-7decd4c285f0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hyperlink" Target="https://medium.com/@ryannel/" TargetMode="External"/><Relationship Id="rId40" Type="http://schemas.openxmlformats.org/officeDocument/2006/relationships/hyperlink" Target="https://dzone.com/articles/install-a-hadoop-cluster-on-ubuntu-18041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tha H</dc:creator>
  <cp:keywords/>
  <dc:description/>
  <cp:lastModifiedBy>Vanitha H</cp:lastModifiedBy>
  <cp:revision>4</cp:revision>
  <dcterms:created xsi:type="dcterms:W3CDTF">2019-07-15T02:49:00Z</dcterms:created>
  <dcterms:modified xsi:type="dcterms:W3CDTF">2019-07-15T23:20:00Z</dcterms:modified>
</cp:coreProperties>
</file>